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6F5E" w:rsidRDefault="00E614E5">
      <w:pPr>
        <w:rPr>
          <w:b/>
        </w:rPr>
      </w:pPr>
      <w:bookmarkStart w:id="0" w:name="_GoBack"/>
      <w:bookmarkEnd w:id="0"/>
      <w:r>
        <w:rPr>
          <w:b/>
        </w:rPr>
        <w:t>Att 3c</w:t>
      </w:r>
      <w:r w:rsidR="00113DF6" w:rsidRPr="00113DF6">
        <w:rPr>
          <w:b/>
        </w:rPr>
        <w:t>. Transgender Youth Focus Group Guide Screenshots</w:t>
      </w:r>
    </w:p>
    <w:p w:rsidR="004A6F5E" w:rsidRDefault="00113DF6">
      <w:pPr>
        <w:rPr>
          <w:noProof/>
        </w:rPr>
      </w:pPr>
      <w:r w:rsidRPr="00113DF6">
        <w:t>Day 1</w:t>
      </w:r>
    </w:p>
    <w:p w:rsidR="00113DF6" w:rsidRPr="004A6F5E" w:rsidRDefault="004A6F5E">
      <w:pPr>
        <w:rPr>
          <w:b/>
        </w:rPr>
      </w:pPr>
      <w:r>
        <w:rPr>
          <w:noProof/>
        </w:rPr>
        <w:drawing>
          <wp:inline distT="0" distB="0" distL="0" distR="0" wp14:anchorId="32BBA007" wp14:editId="62F6E962">
            <wp:extent cx="7690104" cy="5294376"/>
            <wp:effectExtent l="0" t="0" r="6350" b="1905"/>
            <wp:docPr id="2" name="Picture 2" descr="C:\Users\sgeffen\Desktop\2017-05-15 (1) Trans Intro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geffen\Desktop\2017-05-15 (1) Trans Intro (1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0104" cy="5294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3DF6" w:rsidRDefault="00113DF6">
      <w:r>
        <w:rPr>
          <w:noProof/>
        </w:rPr>
        <w:lastRenderedPageBreak/>
        <w:drawing>
          <wp:inline distT="0" distB="0" distL="0" distR="0" wp14:anchorId="35644153" wp14:editId="622AD621">
            <wp:extent cx="8543925" cy="4600575"/>
            <wp:effectExtent l="0" t="0" r="9525" b="9525"/>
            <wp:docPr id="11" name="Picture 11" descr="S:\Health Policy Research\CDC DASH\OMB\OMB edits\Att 7c. Screenshots of Online Forms\Online Transgender focus group guide\Day 1\2 - Super Powers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:\Health Policy Research\CDC DASH\OMB\OMB edits\Att 7c. Screenshots of Online Forms\Online Transgender focus group guide\Day 1\2 - Super Powers 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4869" cy="4601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3DF6" w:rsidRDefault="00113DF6">
      <w:r>
        <w:rPr>
          <w:noProof/>
        </w:rPr>
        <w:lastRenderedPageBreak/>
        <w:drawing>
          <wp:inline distT="0" distB="0" distL="0" distR="0" wp14:anchorId="2065AD0C" wp14:editId="77AC5EE7">
            <wp:extent cx="8260896" cy="4448175"/>
            <wp:effectExtent l="0" t="0" r="6985" b="0"/>
            <wp:docPr id="19" name="Picture 19" descr="S:\Health Policy Research\CDC DASH\OMB\OMB edits\Att 7c. Screenshots of Online Forms\Online Transgender focus group guide\Day 1\3 - Super Powers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:\Health Policy Research\CDC DASH\OMB\OMB edits\Att 7c. Screenshots of Online Forms\Online Transgender focus group guide\Day 1\3 - Super Powers 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3074" cy="4449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C1B0F1" wp14:editId="63ADCC1D">
            <wp:extent cx="8285556" cy="4448175"/>
            <wp:effectExtent l="0" t="0" r="1270" b="0"/>
            <wp:docPr id="20" name="Picture 20" descr="S:\Health Policy Research\CDC DASH\OMB\OMB edits\Att 7c. Screenshots of Online Forms\Online Transgender focus group guide\Day 1\4 - Forming Relationships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:\Health Policy Research\CDC DASH\OMB\OMB edits\Att 7c. Screenshots of Online Forms\Online Transgender focus group guide\Day 1\4 - Forming Relationships A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7269" cy="444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7C6814" wp14:editId="48B17E30">
            <wp:extent cx="8826954" cy="4752975"/>
            <wp:effectExtent l="0" t="0" r="0" b="0"/>
            <wp:docPr id="21" name="Picture 21" descr="S:\Health Policy Research\CDC DASH\OMB\OMB edits\Att 7c. Screenshots of Online Forms\Online Transgender focus group guide\Day 1\5 - Forming Relationships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:\Health Policy Research\CDC DASH\OMB\OMB edits\Att 7c. Screenshots of Online Forms\Online Transgender focus group guide\Day 1\5 - Forming Relationships 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9098" cy="475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42D6BF" wp14:editId="0B353907">
            <wp:extent cx="8773886" cy="4724400"/>
            <wp:effectExtent l="0" t="0" r="8255" b="0"/>
            <wp:docPr id="22" name="Picture 22" descr="S:\Health Policy Research\CDC DASH\OMB\OMB edits\Att 7c. Screenshots of Online Forms\Online Transgender focus group guide\Day 1\6 - Sex 1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S:\Health Policy Research\CDC DASH\OMB\OMB edits\Att 7c. Screenshots of Online Forms\Online Transgender focus group guide\Day 1\6 - Sex 1 A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4610" cy="472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D97AA4" wp14:editId="1942A8CB">
            <wp:extent cx="8313964" cy="4476750"/>
            <wp:effectExtent l="0" t="0" r="0" b="0"/>
            <wp:docPr id="23" name="Picture 23" descr="S:\Health Policy Research\CDC DASH\OMB\OMB edits\Att 7c. Screenshots of Online Forms\Online Transgender focus group guide\Day 1\7 - Sex 1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:\Health Policy Research\CDC DASH\OMB\OMB edits\Att 7c. Screenshots of Online Forms\Online Transgender focus group guide\Day 1\7 - Sex 1 B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9372" cy="4479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52249A" wp14:editId="4352EBE8">
            <wp:extent cx="8703129" cy="4686300"/>
            <wp:effectExtent l="0" t="0" r="3175" b="0"/>
            <wp:docPr id="24" name="Picture 24" descr="S:\Health Policy Research\CDC DASH\OMB\OMB edits\Att 7c. Screenshots of Online Forms\Online Transgender focus group guide\Day 1\8 - Sex 2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S:\Health Policy Research\CDC DASH\OMB\OMB edits\Att 7c. Screenshots of Online Forms\Online Transgender focus group guide\Day 1\8 - Sex 2 A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7301" cy="4688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30F374" wp14:editId="73F8909D">
            <wp:extent cx="8809264" cy="4743450"/>
            <wp:effectExtent l="0" t="0" r="0" b="0"/>
            <wp:docPr id="25" name="Picture 25" descr="S:\Health Policy Research\CDC DASH\OMB\OMB edits\Att 7c. Screenshots of Online Forms\Online Transgender focus group guide\Day 1\9 - Sex 2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S:\Health Policy Research\CDC DASH\OMB\OMB edits\Att 7c. Screenshots of Online Forms\Online Transgender focus group guide\Day 1\9 - Sex 2 B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10749" cy="474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6F5E" w:rsidRDefault="004A6F5E"/>
    <w:p w:rsidR="004A6F5E" w:rsidRDefault="004A6F5E"/>
    <w:p w:rsidR="004A6F5E" w:rsidRDefault="004A6F5E"/>
    <w:p w:rsidR="004A6F5E" w:rsidRDefault="004A6F5E"/>
    <w:p w:rsidR="004A6F5E" w:rsidRDefault="00113DF6">
      <w:r>
        <w:t>Day 2</w:t>
      </w:r>
    </w:p>
    <w:p w:rsidR="00113DF6" w:rsidRDefault="00113DF6">
      <w:r>
        <w:rPr>
          <w:noProof/>
        </w:rPr>
        <w:drawing>
          <wp:inline distT="0" distB="0" distL="0" distR="0" wp14:anchorId="21D0D152" wp14:editId="62FAFB0C">
            <wp:extent cx="8764592" cy="4705350"/>
            <wp:effectExtent l="0" t="0" r="0" b="0"/>
            <wp:docPr id="26" name="Picture 26" descr="S:\Health Policy Research\CDC DASH\OMB\OMB edits\Att 7c. Screenshots of Online Forms\Online Transgender focus group guide\Day 2\10 - Sex 3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S:\Health Policy Research\CDC DASH\OMB\OMB edits\Att 7c. Screenshots of Online Forms\Online Transgender focus group guide\Day 2\10 - Sex 3 A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7500" cy="4706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3DF6" w:rsidRDefault="00113DF6">
      <w:r>
        <w:rPr>
          <w:noProof/>
        </w:rPr>
        <w:drawing>
          <wp:inline distT="0" distB="0" distL="0" distR="0" wp14:anchorId="517DE768" wp14:editId="662357C5">
            <wp:extent cx="8533945" cy="4581525"/>
            <wp:effectExtent l="0" t="0" r="635" b="0"/>
            <wp:docPr id="27" name="Picture 27" descr="S:\Health Policy Research\CDC DASH\OMB\OMB edits\Att 7c. Screenshots of Online Forms\Online Transgender focus group guide\Day 2\11 - Sex 3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:\Health Policy Research\CDC DASH\OMB\OMB edits\Att 7c. Screenshots of Online Forms\Online Transgender focus group guide\Day 2\11 - Sex 3 B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5063" cy="458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EB1C58" wp14:editId="7AAB5EDD">
            <wp:extent cx="8720818" cy="4695825"/>
            <wp:effectExtent l="0" t="0" r="4445" b="0"/>
            <wp:docPr id="28" name="Picture 28" descr="S:\Health Policy Research\CDC DASH\OMB\OMB edits\Att 7c. Screenshots of Online Forms\Online Transgender focus group guide\Day 2\12 - HIV Prevention 1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S:\Health Policy Research\CDC DASH\OMB\OMB edits\Att 7c. Screenshots of Online Forms\Online Transgender focus group guide\Day 2\12 - HIV Prevention 1 A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3017" cy="4697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635114" wp14:editId="4C2A2B6E">
            <wp:extent cx="8640398" cy="4638675"/>
            <wp:effectExtent l="0" t="0" r="8890" b="0"/>
            <wp:docPr id="29" name="Picture 29" descr="S:\Health Policy Research\CDC DASH\OMB\OMB edits\Att 7c. Screenshots of Online Forms\Online Transgender focus group guide\Day 2\13 - HIV Prevention 1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S:\Health Policy Research\CDC DASH\OMB\OMB edits\Att 7c. Screenshots of Online Forms\Online Transgender focus group guide\Day 2\13 - HIV Prevention 1 B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2695" cy="4639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D0F986" wp14:editId="540145FF">
            <wp:extent cx="8906529" cy="4781550"/>
            <wp:effectExtent l="0" t="0" r="8890" b="0"/>
            <wp:docPr id="30" name="Picture 30" descr="S:\Health Policy Research\CDC DASH\OMB\OMB edits\Att 7c. Screenshots of Online Forms\Online Transgender focus group guide\Day 2\14 - HIV Prevention 1.2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S:\Health Policy Research\CDC DASH\OMB\OMB edits\Att 7c. Screenshots of Online Forms\Online Transgender focus group guide\Day 2\14 - HIV Prevention 1.2 A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9060" cy="4782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E729F1" wp14:editId="7240E860">
            <wp:extent cx="8729108" cy="4686300"/>
            <wp:effectExtent l="0" t="0" r="0" b="0"/>
            <wp:docPr id="31" name="Picture 31" descr="S:\Health Policy Research\CDC DASH\OMB\OMB edits\Att 7c. Screenshots of Online Forms\Online Transgender focus group guide\Day 2\15 - HIV Prevention 1.2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S:\Health Policy Research\CDC DASH\OMB\OMB edits\Att 7c. Screenshots of Online Forms\Online Transgender focus group guide\Day 2\15 - HIV Prevention 1.2 B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759" cy="468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1FA54F" wp14:editId="3C1599E5">
            <wp:extent cx="8764592" cy="4705350"/>
            <wp:effectExtent l="0" t="0" r="0" b="0"/>
            <wp:docPr id="32" name="Picture 32" descr="S:\Health Policy Research\CDC DASH\OMB\OMB edits\Att 7c. Screenshots of Online Forms\Online Transgender focus group guide\Day 2\16 - HIV Prevention 1.3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:\Health Policy Research\CDC DASH\OMB\OMB edits\Att 7c. Screenshots of Online Forms\Online Transgender focus group guide\Day 2\16 - HIV Prevention 1.3 A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6874" cy="470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BDC9FF" wp14:editId="42FB1361">
            <wp:extent cx="9039225" cy="4867275"/>
            <wp:effectExtent l="0" t="0" r="9525" b="9525"/>
            <wp:docPr id="33" name="Picture 33" descr="S:\Health Policy Research\CDC DASH\OMB\OMB edits\Att 7c. Screenshots of Online Forms\Online Transgender focus group guide\Day 2\17 - HIV Prevention 1.3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S:\Health Policy Research\CDC DASH\OMB\OMB edits\Att 7c. Screenshots of Online Forms\Online Transgender focus group guide\Day 2\17 - HIV Prevention 1.3 B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3027" cy="4869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233E9D" wp14:editId="2425E6BA">
            <wp:extent cx="8844643" cy="4762500"/>
            <wp:effectExtent l="0" t="0" r="0" b="0"/>
            <wp:docPr id="34" name="Picture 34" descr="S:\Health Policy Research\CDC DASH\OMB\OMB edits\Att 7c. Screenshots of Online Forms\Online Transgender focus group guide\Day 2\18 - HIV Prevention 2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S:\Health Policy Research\CDC DASH\OMB\OMB edits\Att 7c. Screenshots of Online Forms\Online Transgender focus group guide\Day 2\18 - HIV Prevention 2 A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6259" cy="476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11314E" wp14:editId="779D5EF7">
            <wp:extent cx="9066208" cy="4867275"/>
            <wp:effectExtent l="0" t="0" r="1905" b="0"/>
            <wp:docPr id="35" name="Picture 35" descr="S:\Health Policy Research\CDC DASH\OMB\OMB edits\Att 7c. Screenshots of Online Forms\Online Transgender focus group guide\Day 2\19 - HIV Prevention 2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S:\Health Policy Research\CDC DASH\OMB\OMB edits\Att 7c. Screenshots of Online Forms\Online Transgender focus group guide\Day 2\19 - HIV Prevention 2 B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7409" cy="486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3DF6" w:rsidRPr="00113DF6" w:rsidRDefault="00113DF6">
      <w:r>
        <w:t>Day 3</w:t>
      </w:r>
      <w:r>
        <w:rPr>
          <w:noProof/>
        </w:rPr>
        <w:drawing>
          <wp:inline distT="0" distB="0" distL="0" distR="0" wp14:anchorId="6B511D91" wp14:editId="21E83CD6">
            <wp:extent cx="8338782" cy="4476750"/>
            <wp:effectExtent l="0" t="0" r="5715" b="0"/>
            <wp:docPr id="36" name="Picture 36" descr="S:\Health Policy Research\CDC DASH\OMB\OMB edits\Att 7c. Screenshots of Online Forms\Online Transgender focus group guide\Day 3\20 - Identity and Support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S:\Health Policy Research\CDC DASH\OMB\OMB edits\Att 7c. Screenshots of Online Forms\Online Transgender focus group guide\Day 3\20 - Identity and Support A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0740" cy="4477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72ACA4" wp14:editId="7B55F3AE">
            <wp:extent cx="8667750" cy="4667250"/>
            <wp:effectExtent l="0" t="0" r="0" b="0"/>
            <wp:docPr id="37" name="Picture 37" descr="S:\Health Policy Research\CDC DASH\OMB\OMB edits\Att 7c. Screenshots of Online Forms\Online Transgender focus group guide\Day 3\21 - Identity and Support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S:\Health Policy Research\CDC DASH\OMB\OMB edits\Att 7c. Screenshots of Online Forms\Online Transgender focus group guide\Day 3\21 - Identity and Support B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9216" cy="4668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724DD4" wp14:editId="5B207BFB">
            <wp:extent cx="8977497" cy="4819650"/>
            <wp:effectExtent l="0" t="0" r="0" b="0"/>
            <wp:docPr id="38" name="Picture 38" descr="S:\Health Policy Research\CDC DASH\OMB\OMB edits\Att 7c. Screenshots of Online Forms\Online Transgender focus group guide\Day 3\22 - Wrap Up 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S:\Health Policy Research\CDC DASH\OMB\OMB edits\Att 7c. Screenshots of Online Forms\Online Transgender focus group guide\Day 3\22 - Wrap Up A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2675" cy="482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412E58" wp14:editId="479B977F">
            <wp:extent cx="8844643" cy="4762500"/>
            <wp:effectExtent l="0" t="0" r="0" b="0"/>
            <wp:docPr id="39" name="Picture 39" descr="S:\Health Policy Research\CDC DASH\OMB\OMB edits\Att 7c. Screenshots of Online Forms\Online Transgender focus group guide\Day 3\23 - Wrap Up 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S:\Health Policy Research\CDC DASH\OMB\OMB edits\Att 7c. Screenshots of Online Forms\Online Transgender focus group guide\Day 3\23 - Wrap Up B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7380" cy="4763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0257F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in;height:373.5pt">
            <v:imagedata r:id="rId28" o:title="2017-08-11-17 Thank You IncentiveA"/>
          </v:shape>
        </w:pict>
      </w:r>
    </w:p>
    <w:sectPr w:rsidR="00113DF6" w:rsidRPr="00113DF6" w:rsidSect="004A6F5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TMwN7MwMLGwMDVS0lEKTi0uzszPAykwrgUACB3QyywAAAA="/>
  </w:docVars>
  <w:rsids>
    <w:rsidRoot w:val="00C04468"/>
    <w:rsid w:val="00113DF6"/>
    <w:rsid w:val="0020257F"/>
    <w:rsid w:val="004A6F5E"/>
    <w:rsid w:val="007C0195"/>
    <w:rsid w:val="00AA621A"/>
    <w:rsid w:val="00C04468"/>
    <w:rsid w:val="00C72F81"/>
    <w:rsid w:val="00C844D9"/>
    <w:rsid w:val="00E614E5"/>
    <w:rsid w:val="00EF5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025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57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025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5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Geffen</dc:creator>
  <cp:keywords/>
  <dc:description/>
  <cp:lastModifiedBy>SYSTEM</cp:lastModifiedBy>
  <cp:revision>2</cp:revision>
  <dcterms:created xsi:type="dcterms:W3CDTF">2017-10-04T18:45:00Z</dcterms:created>
  <dcterms:modified xsi:type="dcterms:W3CDTF">2017-10-04T18:45:00Z</dcterms:modified>
</cp:coreProperties>
</file>